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25E667" w14:textId="77777777" w:rsidR="00840FF0" w:rsidRDefault="00840FF0" w:rsidP="00840FF0">
      <w:r>
        <w:t>App Setup (Resources)</w:t>
      </w:r>
    </w:p>
    <w:p w14:paraId="3F04DD1A" w14:textId="77777777" w:rsidR="00840FF0" w:rsidRDefault="00840FF0" w:rsidP="00840FF0">
      <w:r>
        <w:t>Section 5, Lecture 21</w:t>
      </w:r>
    </w:p>
    <w:p w14:paraId="38A306A3" w14:textId="77777777" w:rsidR="00840FF0" w:rsidRDefault="00840FF0" w:rsidP="00840FF0"/>
    <w:p w14:paraId="61426D09" w14:textId="77777777" w:rsidR="00840FF0" w:rsidRDefault="00840FF0" w:rsidP="00840FF0">
      <w:r>
        <w:t>This article contains resources needed for the next video</w:t>
      </w:r>
    </w:p>
    <w:p w14:paraId="4C5DD998" w14:textId="77777777" w:rsidR="00840FF0" w:rsidRDefault="00840FF0" w:rsidP="00840FF0">
      <w:r>
        <w:t xml:space="preserve">1.  An Array </w:t>
      </w:r>
    </w:p>
    <w:p w14:paraId="47718891" w14:textId="77777777" w:rsidR="00840FF0" w:rsidRDefault="00840FF0" w:rsidP="00840FF0">
      <w:r>
        <w:t xml:space="preserve">2. The font </w:t>
      </w:r>
      <w:proofErr w:type="spellStart"/>
      <w:r>
        <w:t>url</w:t>
      </w:r>
      <w:proofErr w:type="spellEnd"/>
      <w:r>
        <w:t xml:space="preserve"> for our Title. </w:t>
      </w:r>
    </w:p>
    <w:p w14:paraId="6990EF2D" w14:textId="77777777" w:rsidR="00840FF0" w:rsidRDefault="00840FF0" w:rsidP="00840FF0">
      <w:r>
        <w:t xml:space="preserve">3. The CSS Code for </w:t>
      </w:r>
      <w:proofErr w:type="spellStart"/>
      <w:r>
        <w:t>Photowall</w:t>
      </w:r>
      <w:proofErr w:type="spellEnd"/>
      <w:r>
        <w:t xml:space="preserve">. </w:t>
      </w:r>
    </w:p>
    <w:p w14:paraId="78347CA4" w14:textId="77777777" w:rsidR="00840FF0" w:rsidRDefault="00840FF0" w:rsidP="00840FF0"/>
    <w:p w14:paraId="109EA3FB" w14:textId="77777777" w:rsidR="00840FF0" w:rsidRDefault="00840FF0" w:rsidP="00840FF0">
      <w:r>
        <w:t xml:space="preserve">You'll know what to do with them once you get to the next tutorial. </w:t>
      </w:r>
    </w:p>
    <w:p w14:paraId="31058629" w14:textId="77777777" w:rsidR="00840FF0" w:rsidRDefault="00840FF0" w:rsidP="00840FF0"/>
    <w:p w14:paraId="4EEA8FC0" w14:textId="7D53AB25" w:rsidR="00840FF0" w:rsidRDefault="00840FF0" w:rsidP="00840FF0">
      <w:r>
        <w:t xml:space="preserve">1. Array </w:t>
      </w:r>
    </w:p>
    <w:p w14:paraId="2AA455F0" w14:textId="77777777" w:rsidR="00840FF0" w:rsidRPr="00840FF0" w:rsidRDefault="00840FF0" w:rsidP="00840FF0">
      <w:pPr>
        <w:numPr>
          <w:ilvl w:val="0"/>
          <w:numId w:val="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const </w:t>
      </w:r>
      <w:r w:rsidRPr="00840FF0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posts</w:t>
      </w: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= [{  </w:t>
      </w:r>
    </w:p>
    <w:p w14:paraId="7D81AE5A" w14:textId="77777777" w:rsidR="00840FF0" w:rsidRPr="00840FF0" w:rsidRDefault="00840FF0" w:rsidP="00840FF0">
      <w:pPr>
        <w:numPr>
          <w:ilvl w:val="0"/>
          <w:numId w:val="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id: "0",  </w:t>
      </w:r>
    </w:p>
    <w:p w14:paraId="730AAE8D" w14:textId="77777777" w:rsidR="00840FF0" w:rsidRPr="00840FF0" w:rsidRDefault="00840FF0" w:rsidP="00840FF0">
      <w:pPr>
        <w:numPr>
          <w:ilvl w:val="0"/>
          <w:numId w:val="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description: "beautiful landscape",  </w:t>
      </w:r>
    </w:p>
    <w:p w14:paraId="7BD73ACD" w14:textId="77777777" w:rsidR="00840FF0" w:rsidRPr="00840FF0" w:rsidRDefault="00840FF0" w:rsidP="00840FF0">
      <w:pPr>
        <w:numPr>
          <w:ilvl w:val="0"/>
          <w:numId w:val="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imageLink: "https://image.jimcdn.com/app/cms/image/transf/none/path/sa6549607c78f5c11/image/i4eeacaa2dbf12d6d/version/1490299332/most-beautiful-landscapes-in-europe-lofoten-european-best-destinations-copyright-iakov-kalinin.jpg" +  </w:t>
      </w:r>
    </w:p>
    <w:p w14:paraId="0AF7B3C0" w14:textId="77777777" w:rsidR="00840FF0" w:rsidRPr="00840FF0" w:rsidRDefault="00840FF0" w:rsidP="00840FF0">
      <w:pPr>
        <w:numPr>
          <w:ilvl w:val="0"/>
          <w:numId w:val="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"3919321_1443393332_n.jpg"  </w:t>
      </w:r>
    </w:p>
    <w:p w14:paraId="5BB7882B" w14:textId="77777777" w:rsidR="00840FF0" w:rsidRPr="00840FF0" w:rsidRDefault="00840FF0" w:rsidP="00840FF0">
      <w:pPr>
        <w:numPr>
          <w:ilvl w:val="0"/>
          <w:numId w:val="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, {  </w:t>
      </w:r>
    </w:p>
    <w:p w14:paraId="2AEFB509" w14:textId="77777777" w:rsidR="00840FF0" w:rsidRPr="00840FF0" w:rsidRDefault="00840FF0" w:rsidP="00840FF0">
      <w:pPr>
        <w:numPr>
          <w:ilvl w:val="0"/>
          <w:numId w:val="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id: "1",  </w:t>
      </w:r>
    </w:p>
    <w:p w14:paraId="4900E4D3" w14:textId="77777777" w:rsidR="00840FF0" w:rsidRPr="00840FF0" w:rsidRDefault="00840FF0" w:rsidP="00840FF0">
      <w:pPr>
        <w:numPr>
          <w:ilvl w:val="0"/>
          <w:numId w:val="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description: "Aliens???",  </w:t>
      </w:r>
    </w:p>
    <w:p w14:paraId="4257423A" w14:textId="77777777" w:rsidR="00840FF0" w:rsidRPr="00840FF0" w:rsidRDefault="00840FF0" w:rsidP="00840FF0">
      <w:pPr>
        <w:numPr>
          <w:ilvl w:val="0"/>
          <w:numId w:val="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imageLink: "https://img.purch.com/rc/640x415/</w:t>
      </w:r>
      <w:r w:rsidRPr="00840FF0">
        <w:rPr>
          <w:rFonts w:ascii="Consolas" w:eastAsia="Times New Roman" w:hAnsi="Consolas" w:cs="Consolas"/>
          <w:color w:val="FF0000"/>
          <w:sz w:val="18"/>
          <w:szCs w:val="18"/>
          <w:bdr w:val="none" w:sz="0" w:space="0" w:color="auto" w:frame="1"/>
        </w:rPr>
        <w:t>aHR0cDovL3d3dy5zcGFjZS5jb20vaW1hZ2VzL2kvMDAwLzA3Mi84NTEvb3JpZ2luYWwvc3BhY2V4LWlyaWRpdW00LWxhdW5jaC10YXJpcS1tYWxpay5qcGc</w:t>
      </w: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=" +  </w:t>
      </w:r>
    </w:p>
    <w:p w14:paraId="2894812A" w14:textId="77777777" w:rsidR="00840FF0" w:rsidRPr="00840FF0" w:rsidRDefault="00840FF0" w:rsidP="00840FF0">
      <w:pPr>
        <w:numPr>
          <w:ilvl w:val="0"/>
          <w:numId w:val="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"08323785_735653395_n.jpg"  </w:t>
      </w:r>
    </w:p>
    <w:p w14:paraId="642BF6C8" w14:textId="77777777" w:rsidR="00840FF0" w:rsidRPr="00840FF0" w:rsidRDefault="00840FF0" w:rsidP="00840FF0">
      <w:pPr>
        <w:numPr>
          <w:ilvl w:val="0"/>
          <w:numId w:val="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, {  </w:t>
      </w:r>
    </w:p>
    <w:p w14:paraId="05A73E49" w14:textId="77777777" w:rsidR="00840FF0" w:rsidRPr="00840FF0" w:rsidRDefault="00840FF0" w:rsidP="00840FF0">
      <w:pPr>
        <w:numPr>
          <w:ilvl w:val="0"/>
          <w:numId w:val="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id: "2",  </w:t>
      </w:r>
    </w:p>
    <w:p w14:paraId="7C0D3202" w14:textId="77777777" w:rsidR="00840FF0" w:rsidRPr="00840FF0" w:rsidRDefault="00840FF0" w:rsidP="00840FF0">
      <w:pPr>
        <w:numPr>
          <w:ilvl w:val="0"/>
          <w:numId w:val="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description: "On a vacation!",  </w:t>
      </w:r>
    </w:p>
    <w:p w14:paraId="21447F79" w14:textId="77777777" w:rsidR="00840FF0" w:rsidRPr="00840FF0" w:rsidRDefault="00840FF0" w:rsidP="00840FF0">
      <w:pPr>
        <w:numPr>
          <w:ilvl w:val="0"/>
          <w:numId w:val="1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imageLink: "https://fm.cnbc.com/applications/cnbc.com/resources/img/editorial/2017/08/24/104670887-VacationExplainsTHUMBWEB.1910x1000.jpg"  </w:t>
      </w:r>
    </w:p>
    <w:p w14:paraId="0640D409" w14:textId="190B064F" w:rsidR="00840FF0" w:rsidRPr="00840FF0" w:rsidRDefault="00840FF0" w:rsidP="00840FF0">
      <w:pPr>
        <w:numPr>
          <w:ilvl w:val="0"/>
          <w:numId w:val="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]  </w:t>
      </w:r>
    </w:p>
    <w:p w14:paraId="56FDB5B4" w14:textId="77777777" w:rsidR="00840FF0" w:rsidRPr="00840FF0" w:rsidRDefault="00840FF0" w:rsidP="00840FF0">
      <w:pPr>
        <w:numPr>
          <w:ilvl w:val="0"/>
          <w:numId w:val="1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</w:p>
    <w:p w14:paraId="0DACF17A" w14:textId="77777777" w:rsidR="00840FF0" w:rsidRDefault="00840FF0" w:rsidP="00840FF0"/>
    <w:p w14:paraId="00130489" w14:textId="6710E1A2" w:rsidR="00840FF0" w:rsidRDefault="00840FF0" w:rsidP="00840FF0">
      <w:r>
        <w:t xml:space="preserve">2. Font-URL: </w:t>
      </w:r>
    </w:p>
    <w:p w14:paraId="149DBC45" w14:textId="77777777" w:rsidR="00840FF0" w:rsidRPr="00840FF0" w:rsidRDefault="00840FF0" w:rsidP="00840FF0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url("https://cdn.rawgit.com/milktronics/beaglegr.am/master/public/fonts/billabong-webfont.eot?#iefix") format('embedded-opentype'),   </w:t>
      </w:r>
    </w:p>
    <w:p w14:paraId="024C666E" w14:textId="77777777" w:rsidR="00840FF0" w:rsidRPr="00840FF0" w:rsidRDefault="00840FF0" w:rsidP="00840FF0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url("https://cdn.rawgit.com/milktronics/beaglegr.am/master/public/fonts/billabong-webfont.woff") format('woff'),   </w:t>
      </w:r>
    </w:p>
    <w:p w14:paraId="480248C0" w14:textId="77777777" w:rsidR="00840FF0" w:rsidRPr="00840FF0" w:rsidRDefault="00840FF0" w:rsidP="00840FF0">
      <w:pPr>
        <w:numPr>
          <w:ilvl w:val="0"/>
          <w:numId w:val="2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url("https://cdn.rawgit.com/milktronics/beaglegr.am/master/public/fonts/billabong-webfont.ttf") format('truetype'),   </w:t>
      </w:r>
    </w:p>
    <w:p w14:paraId="1AADCFD6" w14:textId="77777777" w:rsidR="00840FF0" w:rsidRPr="00840FF0" w:rsidRDefault="00840FF0" w:rsidP="00840FF0">
      <w:pPr>
        <w:numPr>
          <w:ilvl w:val="0"/>
          <w:numId w:val="2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url("https://cdn.rawgit.com/milktronics/beaglegr.am/master/public/fonts/billabong-webfont.svg#billabongregular") format('svg');  </w:t>
      </w:r>
    </w:p>
    <w:p w14:paraId="74A1B623" w14:textId="77777777" w:rsidR="00840FF0" w:rsidRDefault="00840FF0" w:rsidP="00840FF0"/>
    <w:p w14:paraId="016F90ED" w14:textId="3EB87ED5" w:rsidR="00840FF0" w:rsidRDefault="00840FF0" w:rsidP="00840FF0"/>
    <w:p w14:paraId="108DF187" w14:textId="50B3F00C" w:rsidR="00840FF0" w:rsidRDefault="00840FF0" w:rsidP="00840FF0">
      <w:r>
        <w:br/>
      </w:r>
      <w:r>
        <w:t xml:space="preserve">3. CSS Code for </w:t>
      </w:r>
      <w:proofErr w:type="spellStart"/>
      <w:r>
        <w:t>Photowall</w:t>
      </w:r>
      <w:proofErr w:type="spellEnd"/>
      <w:r>
        <w:t xml:space="preserve">. </w:t>
      </w:r>
    </w:p>
    <w:p w14:paraId="3CC59830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html {  </w:t>
      </w:r>
    </w:p>
    <w:p w14:paraId="036C42D5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font-size: 10px;  </w:t>
      </w:r>
    </w:p>
    <w:p w14:paraId="6B4C8D3D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font-family: sans-serif;  </w:t>
      </w:r>
    </w:p>
    <w:p w14:paraId="72D34F46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2F9522D9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p {  </w:t>
      </w:r>
    </w:p>
    <w:p w14:paraId="0766A066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font-size: 1.6rem;  </w:t>
      </w:r>
    </w:p>
    <w:p w14:paraId="07241A10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line-height: 1.5;  </w:t>
      </w:r>
    </w:p>
    <w:p w14:paraId="0F088359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54A3B543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h1 {  </w:t>
      </w:r>
    </w:p>
    <w:p w14:paraId="276DB391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font-family: billabong, '</w:t>
      </w:r>
      <w:proofErr w:type="spellStart"/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billabongregular</w:t>
      </w:r>
      <w:proofErr w:type="spellEnd"/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';  </w:t>
      </w:r>
    </w:p>
    <w:p w14:paraId="368E8E8E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text-</w:t>
      </w:r>
      <w:proofErr w:type="gramStart"/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align:</w:t>
      </w:r>
      <w:proofErr w:type="gramEnd"/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center;  </w:t>
      </w:r>
    </w:p>
    <w:p w14:paraId="15FF9F00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font-weight: 100;  </w:t>
      </w:r>
    </w:p>
    <w:p w14:paraId="0A838C6F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font-size: 13rem;  </w:t>
      </w:r>
    </w:p>
    <w:p w14:paraId="73AF3219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margin: 2rem 0;  </w:t>
      </w:r>
    </w:p>
    <w:p w14:paraId="2321D6A1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letter-spacing: -1px;  </w:t>
      </w:r>
    </w:p>
    <w:p w14:paraId="6433A78B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color: black;  </w:t>
      </w:r>
    </w:p>
    <w:p w14:paraId="2CAF5D28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text-decoration: none;  </w:t>
      </w:r>
    </w:p>
    <w:p w14:paraId="5E95A351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2DA747D3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h1 a {  </w:t>
      </w:r>
    </w:p>
    <w:p w14:paraId="057B24A0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color: black;  </w:t>
      </w:r>
    </w:p>
    <w:p w14:paraId="6038BFBA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text-decoration: none;  </w:t>
      </w:r>
    </w:p>
    <w:p w14:paraId="7C2025D9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7858E985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h1 </w:t>
      </w:r>
      <w:proofErr w:type="gramStart"/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a:focus</w:t>
      </w:r>
      <w:proofErr w:type="gramEnd"/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  </w:t>
      </w:r>
    </w:p>
    <w:p w14:paraId="06037E8B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outline: 0;  </w:t>
      </w:r>
    </w:p>
    <w:p w14:paraId="4F1A4B46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3EC69FC9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@font-face {  </w:t>
      </w:r>
    </w:p>
    <w:p w14:paraId="64ECB650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font-family: '</w:t>
      </w:r>
      <w:proofErr w:type="spellStart"/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billabongregular</w:t>
      </w:r>
      <w:proofErr w:type="spellEnd"/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';  </w:t>
      </w:r>
    </w:p>
    <w:p w14:paraId="681B0229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src: url("https://cdn.rawgit.com/milktronics/beaglegr.am/master/public/fonts/billabong-webfont.eot");  </w:t>
      </w:r>
    </w:p>
    <w:p w14:paraId="6F2EDCB2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src: url("https://cdn.rawgit.com/milktronics/beaglegr.am/master/public/fonts/billabong-webfont.eot?#iefix") format('embedded-opentype'), url("https://cdn.rawgit.com/milktronics/beaglegr.am/master/public/fonts/billabong-webfont.woff") format('woff'), url("https://cdn.rawgit.com/milktronics/beaglegr.am/master/public/fonts/billabong-webfont.ttf") format('truetype'), url("https://cdn.rawgit.com/milktronics/beaglegr.am/master/public/fonts/billabong-webfont.svg#billabongregular") format('svg');  </w:t>
      </w:r>
    </w:p>
    <w:p w14:paraId="73D597E4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font-weight: normal;  </w:t>
      </w:r>
    </w:p>
    <w:p w14:paraId="6430F026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font-style: normal;  </w:t>
      </w:r>
    </w:p>
    <w:p w14:paraId="4479D86B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117048F5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body {  </w:t>
      </w:r>
    </w:p>
    <w:p w14:paraId="1BAB8871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background: </w:t>
      </w:r>
      <w:proofErr w:type="spellStart"/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offwhite</w:t>
      </w:r>
      <w:proofErr w:type="spellEnd"/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;  </w:t>
      </w:r>
    </w:p>
    <w:p w14:paraId="1E9E1BB0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3298F11A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</w:t>
      </w:r>
      <w:proofErr w:type="spellStart"/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photoGrid</w:t>
      </w:r>
      <w:proofErr w:type="spellEnd"/>
      <w:proofErr w:type="gramEnd"/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  </w:t>
      </w:r>
    </w:p>
    <w:p w14:paraId="306634D5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display: flex;  </w:t>
      </w:r>
    </w:p>
    <w:p w14:paraId="5C05A6AB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flex-wrap: wrap;  </w:t>
      </w:r>
    </w:p>
    <w:p w14:paraId="5FD7DF69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gramStart"/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max-width</w:t>
      </w:r>
      <w:proofErr w:type="gramEnd"/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: 1000px;  </w:t>
      </w:r>
    </w:p>
    <w:p w14:paraId="77A2B18F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margin: 0 auto;  </w:t>
      </w:r>
    </w:p>
    <w:p w14:paraId="3782A2CD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29AC6306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figure</w:t>
      </w:r>
      <w:proofErr w:type="gramEnd"/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  </w:t>
      </w:r>
    </w:p>
    <w:p w14:paraId="555F9AC5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flex-basis: </w:t>
      </w:r>
      <w:proofErr w:type="gramStart"/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calc(</w:t>
      </w:r>
      <w:proofErr w:type="gramEnd"/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33.333% - 4rem);  </w:t>
      </w:r>
    </w:p>
    <w:p w14:paraId="4FC15D3E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border: 1px solid #d3d3d3;  </w:t>
      </w:r>
    </w:p>
    <w:p w14:paraId="48230005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padding: 2rem;  </w:t>
      </w:r>
    </w:p>
    <w:p w14:paraId="01C49A42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flex-grow: 1;  </w:t>
      </w:r>
    </w:p>
    <w:p w14:paraId="6E5E92AA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margin: 0 2rem </w:t>
      </w:r>
      <w:proofErr w:type="spellStart"/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2rem</w:t>
      </w:r>
      <w:proofErr w:type="spellEnd"/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2rem</w:t>
      </w:r>
      <w:proofErr w:type="spellEnd"/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;  </w:t>
      </w:r>
    </w:p>
    <w:p w14:paraId="3D2D88E9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lastRenderedPageBreak/>
        <w:t>}  </w:t>
      </w:r>
    </w:p>
    <w:p w14:paraId="16EA1482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figure</w:t>
      </w:r>
      <w:proofErr w:type="gramEnd"/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.single-photo {  </w:t>
      </w:r>
    </w:p>
    <w:p w14:paraId="2D218C1B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flex-basis: </w:t>
      </w:r>
      <w:proofErr w:type="gramStart"/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calc(</w:t>
      </w:r>
      <w:proofErr w:type="gramEnd"/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33.333% - 4rem);  </w:t>
      </w:r>
    </w:p>
    <w:p w14:paraId="7B08A938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flex-grow: 1;  </w:t>
      </w:r>
    </w:p>
    <w:p w14:paraId="1650B924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flex-shrink: 0;  </w:t>
      </w:r>
    </w:p>
    <w:p w14:paraId="31DB4DDB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margin: 0 2rem </w:t>
      </w:r>
      <w:proofErr w:type="spellStart"/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2rem</w:t>
      </w:r>
      <w:proofErr w:type="spellEnd"/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2rem</w:t>
      </w:r>
      <w:proofErr w:type="spellEnd"/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;  </w:t>
      </w:r>
    </w:p>
    <w:p w14:paraId="454691BE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padding: 2rem;  </w:t>
      </w:r>
    </w:p>
    <w:p w14:paraId="3F51EEEE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border: 1px solid #d3d3d3;  </w:t>
      </w:r>
    </w:p>
    <w:p w14:paraId="4547F02F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background: #</w:t>
      </w:r>
      <w:proofErr w:type="spellStart"/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fff</w:t>
      </w:r>
      <w:proofErr w:type="spellEnd"/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;  </w:t>
      </w:r>
    </w:p>
    <w:p w14:paraId="73D61F1A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position: relative;  </w:t>
      </w:r>
    </w:p>
    <w:p w14:paraId="78741517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1859FBE2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single</w:t>
      </w:r>
      <w:proofErr w:type="gramEnd"/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-photo {  </w:t>
      </w:r>
    </w:p>
    <w:p w14:paraId="4F20CF90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gramStart"/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max-width</w:t>
      </w:r>
      <w:proofErr w:type="gramEnd"/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: 1000px;  </w:t>
      </w:r>
    </w:p>
    <w:p w14:paraId="38C7A593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margin: 0 auto;  </w:t>
      </w:r>
    </w:p>
    <w:p w14:paraId="5E27BF35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display: flex;  </w:t>
      </w:r>
    </w:p>
    <w:p w14:paraId="35DF470C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background: #</w:t>
      </w:r>
      <w:proofErr w:type="spellStart"/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fff</w:t>
      </w:r>
      <w:proofErr w:type="spellEnd"/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;  </w:t>
      </w:r>
    </w:p>
    <w:p w14:paraId="51B55553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border: black;  </w:t>
      </w:r>
    </w:p>
    <w:p w14:paraId="3497334F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27983598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single</w:t>
      </w:r>
      <w:proofErr w:type="gramEnd"/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-photo .figure {  </w:t>
      </w:r>
    </w:p>
    <w:p w14:paraId="154CBE2C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box-shadow: none;  </w:t>
      </w:r>
    </w:p>
    <w:p w14:paraId="3C284912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margin: 0 2rem 0 0;  </w:t>
      </w:r>
    </w:p>
    <w:p w14:paraId="7087FC05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border: 0;  </w:t>
      </w:r>
    </w:p>
    <w:p w14:paraId="2BDC4CC5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padding: 0;  </w:t>
      </w:r>
    </w:p>
    <w:p w14:paraId="3D79EC45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flex: 1 0 60%;  </w:t>
      </w:r>
    </w:p>
    <w:p w14:paraId="0969F095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gramStart"/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max-width</w:t>
      </w:r>
      <w:proofErr w:type="gramEnd"/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: 60%;  </w:t>
      </w:r>
    </w:p>
    <w:p w14:paraId="403F2B9E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52791BAC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single</w:t>
      </w:r>
      <w:proofErr w:type="gramEnd"/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-photo .comments {  </w:t>
      </w:r>
    </w:p>
    <w:p w14:paraId="0B277612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flex: 1 0 40%;  </w:t>
      </w:r>
    </w:p>
    <w:p w14:paraId="03E94930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gramStart"/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max-width</w:t>
      </w:r>
      <w:proofErr w:type="gramEnd"/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: 40%;  </w:t>
      </w:r>
    </w:p>
    <w:p w14:paraId="27A97634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2B287279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single</w:t>
      </w:r>
      <w:proofErr w:type="gramEnd"/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-photo .photo {  </w:t>
      </w:r>
    </w:p>
    <w:p w14:paraId="49BC4DAB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width: 100%;  </w:t>
      </w:r>
    </w:p>
    <w:p w14:paraId="57FC7E6C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margin: 0;  </w:t>
      </w:r>
    </w:p>
    <w:p w14:paraId="0C8AE541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4789B74B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photo</w:t>
      </w:r>
      <w:proofErr w:type="gramEnd"/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  </w:t>
      </w:r>
    </w:p>
    <w:p w14:paraId="0949996F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width: </w:t>
      </w:r>
      <w:proofErr w:type="gramStart"/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calc(</w:t>
      </w:r>
      <w:proofErr w:type="gramEnd"/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100% + 4rem);  </w:t>
      </w:r>
    </w:p>
    <w:p w14:paraId="678FDAFD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margin-left: -2rem;  </w:t>
      </w:r>
    </w:p>
    <w:p w14:paraId="14D1076F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margin-top: -2rem;  </w:t>
      </w:r>
    </w:p>
    <w:p w14:paraId="3216F9E7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gramStart"/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max-width</w:t>
      </w:r>
      <w:proofErr w:type="gramEnd"/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: none;  </w:t>
      </w:r>
    </w:p>
    <w:p w14:paraId="367DDED2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15D9F835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comment</w:t>
      </w:r>
      <w:proofErr w:type="gramEnd"/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{  </w:t>
      </w:r>
    </w:p>
    <w:p w14:paraId="6613BB87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width: 100%  </w:t>
      </w:r>
    </w:p>
    <w:p w14:paraId="1E0E25AD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1FC82C73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comment</w:t>
      </w:r>
      <w:proofErr w:type="gramEnd"/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p {  </w:t>
      </w:r>
    </w:p>
    <w:p w14:paraId="5D5E0002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border-bottom: 1px solid #d3d3d3;  </w:t>
      </w:r>
    </w:p>
    <w:p w14:paraId="7A332A75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padding: 0.5rem 0;  </w:t>
      </w:r>
    </w:p>
    <w:p w14:paraId="17F0D3A0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0CF36430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comment</w:t>
      </w:r>
      <w:proofErr w:type="gramEnd"/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-form input,  </w:t>
      </w:r>
    </w:p>
    <w:p w14:paraId="70574EB7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comment</w:t>
      </w:r>
      <w:proofErr w:type="gramEnd"/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-form </w:t>
      </w:r>
      <w:proofErr w:type="spellStart"/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textarea</w:t>
      </w:r>
      <w:proofErr w:type="spellEnd"/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  </w:t>
      </w:r>
    </w:p>
    <w:p w14:paraId="6073B50B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width: 100%;  </w:t>
      </w:r>
    </w:p>
    <w:p w14:paraId="51F55CDC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border: 0;  </w:t>
      </w:r>
    </w:p>
    <w:p w14:paraId="4CF8330C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font-size: 1.3rem;  </w:t>
      </w:r>
    </w:p>
    <w:p w14:paraId="68CB2601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padding: 1rem 0;  </w:t>
      </w:r>
    </w:p>
    <w:p w14:paraId="547DDB9D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border-bottom: 1px solid #d3d3d3;  </w:t>
      </w:r>
    </w:p>
    <w:p w14:paraId="7B5EFB69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outline: none;  </w:t>
      </w:r>
    </w:p>
    <w:p w14:paraId="05DFE222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gramStart"/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resize:</w:t>
      </w:r>
      <w:proofErr w:type="gramEnd"/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vertical;  </w:t>
      </w:r>
    </w:p>
    <w:p w14:paraId="78F2F6E8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1BF72A34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</w:t>
      </w:r>
      <w:proofErr w:type="spellStart"/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addIcon</w:t>
      </w:r>
      <w:proofErr w:type="spellEnd"/>
      <w:proofErr w:type="gramEnd"/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  </w:t>
      </w:r>
    </w:p>
    <w:p w14:paraId="741AD38C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background: url("https://image.flaticon.com/icons/svg/60/60740.svg") center no-repeat;  </w:t>
      </w:r>
    </w:p>
    <w:p w14:paraId="443286B7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background-size: contain;  </w:t>
      </w:r>
    </w:p>
    <w:p w14:paraId="6166E0D6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lastRenderedPageBreak/>
        <w:t> padding: 40px;  </w:t>
      </w:r>
    </w:p>
    <w:p w14:paraId="42CC6116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display: table;  </w:t>
      </w:r>
    </w:p>
    <w:p w14:paraId="35B55FAF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margin: 20px auto;  </w:t>
      </w:r>
    </w:p>
    <w:p w14:paraId="0A249C7C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border: none;  </w:t>
      </w:r>
    </w:p>
    <w:p w14:paraId="399407B4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7EF8693E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button</w:t>
      </w:r>
      <w:proofErr w:type="gramEnd"/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-container {  </w:t>
      </w:r>
    </w:p>
    <w:p w14:paraId="1AEA5C19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margin: 0 auto;  </w:t>
      </w:r>
    </w:p>
    <w:p w14:paraId="2BDBE634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display: flex;  </w:t>
      </w:r>
    </w:p>
    <w:p w14:paraId="2E1B186E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align-items: center;  </w:t>
      </w:r>
    </w:p>
    <w:p w14:paraId="60850EFF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justify-content: center;  </w:t>
      </w:r>
    </w:p>
    <w:p w14:paraId="6B9D4113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0AD65A16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button</w:t>
      </w:r>
      <w:proofErr w:type="gramStart"/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, .button</w:t>
      </w:r>
      <w:proofErr w:type="gramEnd"/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  </w:t>
      </w:r>
    </w:p>
    <w:p w14:paraId="5C4AABEC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border: 2px solid #f2f2f2;  </w:t>
      </w:r>
    </w:p>
    <w:p w14:paraId="37B263D6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background: none;  </w:t>
      </w:r>
    </w:p>
    <w:p w14:paraId="51ACE02F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flex-basis: 48%;  </w:t>
      </w:r>
    </w:p>
    <w:p w14:paraId="702143F0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display: </w:t>
      </w:r>
      <w:proofErr w:type="gramStart"/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nline-block</w:t>
      </w:r>
      <w:proofErr w:type="gramEnd"/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;  </w:t>
      </w:r>
    </w:p>
    <w:p w14:paraId="4738385C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line-height: 2;  </w:t>
      </w:r>
    </w:p>
    <w:p w14:paraId="52D70A19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text-decoration: none;  </w:t>
      </w:r>
    </w:p>
    <w:p w14:paraId="1EAB3168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padding: 5px;  </w:t>
      </w:r>
    </w:p>
    <w:p w14:paraId="289331D5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text-</w:t>
      </w:r>
      <w:proofErr w:type="gramStart"/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align:</w:t>
      </w:r>
      <w:proofErr w:type="gramEnd"/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center;  </w:t>
      </w:r>
    </w:p>
    <w:p w14:paraId="31EB840F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font-size: 15px;  </w:t>
      </w:r>
    </w:p>
    <w:p w14:paraId="3335F876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color: red;  </w:t>
      </w:r>
    </w:p>
    <w:p w14:paraId="38898582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transition: all 0.2s;  </w:t>
      </w:r>
    </w:p>
    <w:p w14:paraId="0ED3A060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box-sizing: padding-box;  </w:t>
      </w:r>
    </w:p>
    <w:p w14:paraId="67BC35AD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</w:t>
      </w:r>
    </w:p>
    <w:p w14:paraId="3A640D88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2B67F286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spellStart"/>
      <w:proofErr w:type="gramStart"/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button:hover</w:t>
      </w:r>
      <w:proofErr w:type="spellEnd"/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,.</w:t>
      </w:r>
      <w:proofErr w:type="spellStart"/>
      <w:proofErr w:type="gramEnd"/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button:hover</w:t>
      </w:r>
      <w:proofErr w:type="spellEnd"/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, </w:t>
      </w:r>
      <w:proofErr w:type="spellStart"/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button:focus</w:t>
      </w:r>
      <w:proofErr w:type="spellEnd"/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, .</w:t>
      </w:r>
      <w:proofErr w:type="spellStart"/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button:focus</w:t>
      </w:r>
      <w:proofErr w:type="spellEnd"/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  </w:t>
      </w:r>
    </w:p>
    <w:p w14:paraId="4DCFC988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border-color: #00f;  </w:t>
      </w:r>
    </w:p>
    <w:p w14:paraId="377351DB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outline: 0;  </w:t>
      </w:r>
    </w:p>
    <w:p w14:paraId="5E18042A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5A64B5A5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speech</w:t>
      </w:r>
      <w:proofErr w:type="gramEnd"/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-bubble {  </w:t>
      </w:r>
    </w:p>
    <w:p w14:paraId="6499547B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background: url("https://d30y9cdsu7xlg0.cloudfront.net/png/51904-200.png") center no-repeat;  </w:t>
      </w:r>
    </w:p>
    <w:p w14:paraId="694ACED8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background-size: contain;  </w:t>
      </w:r>
    </w:p>
    <w:p w14:paraId="75EE1E57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padding: 10px;  </w:t>
      </w:r>
    </w:p>
    <w:p w14:paraId="4B0EE2B2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margin: 5px;  </w:t>
      </w:r>
    </w:p>
    <w:p w14:paraId="151BA082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display: </w:t>
      </w:r>
      <w:proofErr w:type="gramStart"/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inline-block</w:t>
      </w:r>
      <w:proofErr w:type="gramEnd"/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;  </w:t>
      </w:r>
    </w:p>
    <w:p w14:paraId="5FE94689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border: none;  </w:t>
      </w:r>
    </w:p>
    <w:p w14:paraId="1343CF29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position: relative;  </w:t>
      </w:r>
    </w:p>
    <w:p w14:paraId="2B6F261F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62163F03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comment</w:t>
      </w:r>
      <w:proofErr w:type="gramEnd"/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-count {  </w:t>
      </w:r>
    </w:p>
    <w:p w14:paraId="0A7C486F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margin: 0 auto;  </w:t>
      </w:r>
    </w:p>
    <w:p w14:paraId="5CF384D7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display: flex;  </w:t>
      </w:r>
    </w:p>
    <w:p w14:paraId="053C26FE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align-items: center;  </w:t>
      </w:r>
    </w:p>
    <w:p w14:paraId="6FB08D8D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justify-content: center;  </w:t>
      </w:r>
    </w:p>
    <w:p w14:paraId="63334BAA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color: black  </w:t>
      </w:r>
    </w:p>
    <w:p w14:paraId="41EA92E6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5F1248BC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form</w:t>
      </w:r>
      <w:proofErr w:type="gramEnd"/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  </w:t>
      </w:r>
    </w:p>
    <w:p w14:paraId="5B7D4390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width: 360px;  </w:t>
      </w:r>
    </w:p>
    <w:p w14:paraId="6F95E166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padding: 0 0 0;  </w:t>
      </w:r>
    </w:p>
    <w:p w14:paraId="63F4EA15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margin: auto;  </w:t>
      </w:r>
    </w:p>
    <w:p w14:paraId="45C5145A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34AA89AD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</w:t>
      </w:r>
    </w:p>
    <w:p w14:paraId="0D70888B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form</w:t>
      </w:r>
      <w:proofErr w:type="gramEnd"/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input {  </w:t>
      </w:r>
    </w:p>
    <w:p w14:paraId="3132F60B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font-family: sans-serif;  </w:t>
      </w:r>
    </w:p>
    <w:p w14:paraId="0B15CAA8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outline: 0;  </w:t>
      </w:r>
    </w:p>
    <w:p w14:paraId="5E0C4D85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background: #f2f2f2;  </w:t>
      </w:r>
    </w:p>
    <w:p w14:paraId="1906D3E4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width: 100%;  </w:t>
      </w:r>
    </w:p>
    <w:p w14:paraId="35FB8CDF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border: 0;  </w:t>
      </w:r>
    </w:p>
    <w:p w14:paraId="0E5825F3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margin: 0 0 15px;  </w:t>
      </w:r>
    </w:p>
    <w:p w14:paraId="66B49412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padding: 15px;  </w:t>
      </w:r>
    </w:p>
    <w:p w14:paraId="38A16A9B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lastRenderedPageBreak/>
        <w:t> box-sizing: border-box;  </w:t>
      </w:r>
    </w:p>
    <w:p w14:paraId="23837DA6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font-size: 14px;  </w:t>
      </w:r>
    </w:p>
    <w:p w14:paraId="06780BC5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  </w:t>
      </w:r>
    </w:p>
    <w:p w14:paraId="46683C76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form</w:t>
      </w:r>
      <w:proofErr w:type="gramEnd"/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button {  </w:t>
      </w:r>
    </w:p>
    <w:p w14:paraId="27E4680A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font-family: "Roboto", sans-serif;  </w:t>
      </w:r>
    </w:p>
    <w:p w14:paraId="00781410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text-transform: uppercase;  </w:t>
      </w:r>
    </w:p>
    <w:p w14:paraId="19A667C8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outline: 0;  </w:t>
      </w:r>
    </w:p>
    <w:p w14:paraId="1FE81F74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gramStart"/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background:#</w:t>
      </w:r>
      <w:proofErr w:type="gramEnd"/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065784;  </w:t>
      </w:r>
    </w:p>
    <w:p w14:paraId="270B622C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width: 100%;  </w:t>
      </w:r>
    </w:p>
    <w:p w14:paraId="7AC1F694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border: 0;  </w:t>
      </w:r>
    </w:p>
    <w:p w14:paraId="7E1D83FC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padding: 15px;  </w:t>
      </w:r>
    </w:p>
    <w:p w14:paraId="4D5D58A7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color: #FFFFFF;  </w:t>
      </w:r>
    </w:p>
    <w:p w14:paraId="111ECD1F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font-size: 14px;  </w:t>
      </w:r>
    </w:p>
    <w:p w14:paraId="65AFD88E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-</w:t>
      </w:r>
      <w:proofErr w:type="spellStart"/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webkit</w:t>
      </w:r>
      <w:proofErr w:type="spellEnd"/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-transition: all 0.3 ease;  </w:t>
      </w:r>
    </w:p>
    <w:p w14:paraId="2613A591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transition: all 0.3 ease;  </w:t>
      </w:r>
    </w:p>
    <w:p w14:paraId="5AC36751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cursor: pointer;  </w:t>
      </w:r>
    </w:p>
    <w:p w14:paraId="155F7EBF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}  </w:t>
      </w:r>
    </w:p>
    <w:p w14:paraId="0B8E2395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gramStart"/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form</w:t>
      </w:r>
      <w:proofErr w:type="gramEnd"/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proofErr w:type="spellStart"/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button:hover</w:t>
      </w:r>
      <w:proofErr w:type="spellEnd"/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,.form </w:t>
      </w:r>
      <w:proofErr w:type="spellStart"/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button:active</w:t>
      </w:r>
      <w:proofErr w:type="spellEnd"/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,.form </w:t>
      </w:r>
      <w:proofErr w:type="spellStart"/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button:focus</w:t>
      </w:r>
      <w:proofErr w:type="spellEnd"/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  </w:t>
      </w:r>
    </w:p>
    <w:p w14:paraId="66F7B576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background: #7B8589;  </w:t>
      </w:r>
    </w:p>
    <w:p w14:paraId="47F961C2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p w14:paraId="45282CEA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proofErr w:type="gramStart"/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.loader</w:t>
      </w:r>
      <w:proofErr w:type="gramEnd"/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{  </w:t>
      </w:r>
    </w:p>
    <w:p w14:paraId="314FD3E4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height: 20%;  </w:t>
      </w:r>
    </w:p>
    <w:p w14:paraId="5E80A539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width: 100%;  </w:t>
      </w:r>
    </w:p>
    <w:p w14:paraId="084F5BEB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display: flex;  </w:t>
      </w:r>
    </w:p>
    <w:p w14:paraId="67860289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position: fixed;  </w:t>
      </w:r>
    </w:p>
    <w:p w14:paraId="1B1C3C81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align-items: center;  </w:t>
      </w:r>
    </w:p>
    <w:p w14:paraId="2549E892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justify-content: center;  </w:t>
      </w:r>
    </w:p>
    <w:p w14:paraId="1F6BFC5D" w14:textId="7777777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font-size: 28pt;  </w:t>
      </w:r>
    </w:p>
    <w:p w14:paraId="702FA3E3" w14:textId="4B0D5397" w:rsidR="00840FF0" w:rsidRPr="00840FF0" w:rsidRDefault="00840FF0" w:rsidP="00840FF0">
      <w:pPr>
        <w:numPr>
          <w:ilvl w:val="0"/>
          <w:numId w:val="3"/>
        </w:numPr>
        <w:pBdr>
          <w:left w:val="single" w:sz="18" w:space="0" w:color="6CE26C"/>
        </w:pBdr>
        <w:shd w:val="clear" w:color="auto" w:fill="F8F8F8"/>
        <w:spacing w:beforeAutospacing="1" w:after="0" w:afterAutospacing="1" w:line="210" w:lineRule="atLeast"/>
        <w:rPr>
          <w:rFonts w:ascii="Consolas" w:eastAsia="Times New Roman" w:hAnsi="Consolas" w:cs="Consolas"/>
          <w:color w:val="5C5C5C"/>
          <w:sz w:val="18"/>
          <w:szCs w:val="18"/>
        </w:rPr>
      </w:pPr>
      <w:bookmarkStart w:id="0" w:name="_GoBack"/>
      <w:bookmarkEnd w:id="0"/>
      <w:r w:rsidRPr="00840FF0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</w:t>
      </w:r>
    </w:p>
    <w:sectPr w:rsidR="00840FF0" w:rsidRPr="00840FF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13E4FD4"/>
    <w:multiLevelType w:val="multilevel"/>
    <w:tmpl w:val="940040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740245BA"/>
    <w:multiLevelType w:val="multilevel"/>
    <w:tmpl w:val="8690DF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77A372CB"/>
    <w:multiLevelType w:val="multilevel"/>
    <w:tmpl w:val="71B254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IyNDM1NbcwNTUzNDZQ0lEKTi0uzszPAykwrAUAG8OSFSwAAAA="/>
  </w:docVars>
  <w:rsids>
    <w:rsidRoot w:val="00840FF0"/>
    <w:rsid w:val="001B0CDE"/>
    <w:rsid w:val="003A7595"/>
    <w:rsid w:val="0061313A"/>
    <w:rsid w:val="00721A98"/>
    <w:rsid w:val="0079408B"/>
    <w:rsid w:val="00840FF0"/>
    <w:rsid w:val="009440CC"/>
    <w:rsid w:val="00D34B64"/>
    <w:rsid w:val="00EC37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A95C6E"/>
  <w15:chartTrackingRefBased/>
  <w15:docId w15:val="{DA40F97E-D6B7-43E5-BF19-CEF6251780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lt">
    <w:name w:val="alt"/>
    <w:basedOn w:val="Normal"/>
    <w:rsid w:val="00840FF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ttribute">
    <w:name w:val="attribute"/>
    <w:basedOn w:val="DefaultParagraphFont"/>
    <w:rsid w:val="00840FF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184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30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65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889</Words>
  <Characters>5068</Characters>
  <Application>Microsoft Office Word</Application>
  <DocSecurity>0</DocSecurity>
  <Lines>42</Lines>
  <Paragraphs>11</Paragraphs>
  <ScaleCrop>false</ScaleCrop>
  <Company/>
  <LinksUpToDate>false</LinksUpToDate>
  <CharactersWithSpaces>5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if Ansari</dc:creator>
  <cp:keywords/>
  <dc:description/>
  <cp:lastModifiedBy>Asif Ansari</cp:lastModifiedBy>
  <cp:revision>1</cp:revision>
  <dcterms:created xsi:type="dcterms:W3CDTF">2019-05-13T10:22:00Z</dcterms:created>
  <dcterms:modified xsi:type="dcterms:W3CDTF">2019-05-13T10:24:00Z</dcterms:modified>
</cp:coreProperties>
</file>